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91847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Meeting Summary</w:t>
      </w:r>
    </w:p>
    <w:p w14:paraId="64354C1C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1. 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所有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BUS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数字型号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输入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Header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后面要并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联一个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1M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欧姆的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电阻。做静电保</w:t>
      </w:r>
      <w:r w:rsidRPr="00267C50">
        <w:rPr>
          <w:rFonts w:ascii="SimSun" w:eastAsia="SimSun" w:hAnsi="SimSun" w:cs="SimSun"/>
          <w:b/>
          <w:bCs/>
          <w:strike/>
          <w:kern w:val="0"/>
          <w:sz w:val="36"/>
          <w:szCs w:val="36"/>
          <w14:ligatures w14:val="none"/>
        </w:rPr>
        <w:t>护</w:t>
      </w:r>
    </w:p>
    <w:p w14:paraId="6BB5B2B9" w14:textId="77777777" w:rsidR="00267C50" w:rsidRPr="00267C50" w:rsidRDefault="00267C50" w:rsidP="00267C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strike/>
          <w:kern w:val="0"/>
          <w14:ligatures w14:val="none"/>
        </w:rPr>
        <w:t>Add a 1MΩ resistor in parallel behind each header to provide electrostatic protection.</w:t>
      </w:r>
    </w:p>
    <w:p w14:paraId="34965A45" w14:textId="77777777" w:rsidR="00267C50" w:rsidRPr="00982F24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2. </w:t>
      </w:r>
      <w:proofErr w:type="spellStart"/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Necleo</w:t>
      </w:r>
      <w:proofErr w:type="spellEnd"/>
      <w:r w:rsidRPr="00982F24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板子的</w:t>
      </w:r>
      <w:r w:rsidRPr="00982F24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Pin config</w:t>
      </w:r>
      <w:r w:rsidRPr="00982F24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表格需要制作</w:t>
      </w:r>
      <w:r w:rsidRPr="00982F24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。</w:t>
      </w:r>
    </w:p>
    <w:p w14:paraId="0711D4AC" w14:textId="77777777" w:rsidR="00267C50" w:rsidRPr="00982F24" w:rsidRDefault="00267C50" w:rsidP="00267C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Create and refine a table for the configuration of all pins on the </w:t>
      </w:r>
      <w:proofErr w:type="spellStart"/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>Nucleo</w:t>
      </w:r>
      <w:proofErr w:type="spellEnd"/>
      <w:r w:rsidRPr="00982F24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 board.</w:t>
      </w:r>
    </w:p>
    <w:p w14:paraId="52188886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3. RTOS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任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务优先级架构</w:t>
      </w:r>
      <w:r w:rsidRPr="00A55E8E">
        <w:rPr>
          <w:rFonts w:ascii="SimSun" w:eastAsia="SimSun" w:hAnsi="SimSun" w:cs="SimSun"/>
          <w:b/>
          <w:bCs/>
          <w:strike/>
          <w:kern w:val="0"/>
          <w:sz w:val="36"/>
          <w:szCs w:val="36"/>
          <w14:ligatures w14:val="none"/>
        </w:rPr>
        <w:t>图</w:t>
      </w:r>
    </w:p>
    <w:p w14:paraId="123A65CF" w14:textId="77777777" w:rsidR="00267C50" w:rsidRPr="00A55E8E" w:rsidRDefault="00267C50" w:rsidP="00267C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Draw an RTOS task priority architecture diagram to present a clearer structure in the report.</w:t>
      </w:r>
    </w:p>
    <w:p w14:paraId="6560639B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4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完成以上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图纸与表格制作后，完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Report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。</w:t>
      </w:r>
    </w:p>
    <w:p w14:paraId="3DDA0DFF" w14:textId="77777777" w:rsidR="00267C50" w:rsidRDefault="00267C50" w:rsidP="00267C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Update and finalize the project report, ensuring that all technical details and architecture are clearly documented.</w:t>
      </w:r>
    </w:p>
    <w:p w14:paraId="3940D0CD" w14:textId="6CD65941" w:rsidR="00B844EF" w:rsidRPr="00267C50" w:rsidRDefault="00516AF9" w:rsidP="00267C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Technical</w:t>
      </w:r>
      <w:r w:rsidR="00B844EF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details</w:t>
      </w:r>
      <w:r w:rsidR="00B844EF">
        <w:rPr>
          <w:rFonts w:ascii="Times New Roman" w:eastAsia="Times New Roman" w:hAnsi="Times New Roman" w:cs="Times New Roman"/>
          <w:kern w:val="0"/>
          <w14:ligatures w14:val="none"/>
        </w:rPr>
        <w:t>, hardware and software</w:t>
      </w:r>
    </w:p>
    <w:p w14:paraId="7157BD8F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5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学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习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esentation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模板与格式，周六制作出草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稿</w:t>
      </w:r>
    </w:p>
    <w:p w14:paraId="4E10138E" w14:textId="77777777" w:rsidR="00267C50" w:rsidRPr="00267C50" w:rsidRDefault="00267C50" w:rsidP="00267C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tudy the presentation template and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format, and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prepare a draft by Saturday.</w:t>
      </w:r>
    </w:p>
    <w:p w14:paraId="59CB0B1F" w14:textId="77777777" w:rsidR="00267C50" w:rsidRPr="00267C50" w:rsidRDefault="0000000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24FF44D5">
          <v:rect id="_x0000_i1025" style="width:0;height:1.5pt" o:hralign="center" o:hrstd="t" o:hr="t" fillcolor="#a0a0a0" stroked="f"/>
        </w:pict>
      </w:r>
    </w:p>
    <w:p w14:paraId="5D768A9D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杂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Miscellaneous</w:t>
      </w:r>
    </w:p>
    <w:p w14:paraId="27B08786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1. DAC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和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VDD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走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3.3V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其他也默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认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3.3V</w:t>
      </w:r>
      <w:r w:rsidRPr="00A55E8E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吧</w:t>
      </w:r>
    </w:p>
    <w:p w14:paraId="3A4BD508" w14:textId="77777777" w:rsidR="00267C50" w:rsidRPr="00A55E8E" w:rsidRDefault="00267C50" w:rsidP="00267C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Set both </w:t>
      </w:r>
      <w:proofErr w:type="spellStart"/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 xml:space="preserve"> and VDD to 3.3V, with other voltages also defaulting to 3.3V.</w:t>
      </w:r>
    </w:p>
    <w:p w14:paraId="0A3853F9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2. DAC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CS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芯片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的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OE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和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MR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需要修改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保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证处在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"Out 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Consnetly</w:t>
      </w:r>
      <w:proofErr w:type="spellEnd"/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enabled"</w:t>
      </w:r>
    </w:p>
    <w:p w14:paraId="2DFA368C" w14:textId="77777777" w:rsidR="00267C50" w:rsidRPr="00A55E8E" w:rsidRDefault="00267C50" w:rsidP="00267C5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lastRenderedPageBreak/>
        <w:t>Modify the OE and MR configurations of the DAC chip to ensure it remains continuously enabled for output.</w:t>
      </w:r>
    </w:p>
    <w:p w14:paraId="730B7073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3. 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参考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Nuclo</w:t>
      </w:r>
      <w:proofErr w:type="spellEnd"/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板子</w:t>
      </w:r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3.3V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的</w:t>
      </w:r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电学稳定性</w:t>
      </w:r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kern w:val="0"/>
          <w:sz w:val="36"/>
          <w:szCs w:val="36"/>
          <w:highlight w:val="yellow"/>
          <w14:ligatures w14:val="none"/>
        </w:rPr>
        <w:t>考</w:t>
      </w:r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虑是否需要独立设计</w:t>
      </w:r>
      <w:proofErr w:type="spellStart"/>
      <w:r w:rsidRPr="00A55E8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highlight w:val="yellow"/>
          <w14:ligatures w14:val="none"/>
        </w:rPr>
        <w:t>Vref</w:t>
      </w:r>
      <w:proofErr w:type="spellEnd"/>
      <w:r w:rsidRPr="00A55E8E">
        <w:rPr>
          <w:rFonts w:ascii="SimSun" w:eastAsia="SimSun" w:hAnsi="SimSun" w:cs="SimSun" w:hint="eastAsia"/>
          <w:b/>
          <w:bCs/>
          <w:kern w:val="0"/>
          <w:sz w:val="36"/>
          <w:szCs w:val="36"/>
          <w:highlight w:val="yellow"/>
          <w14:ligatures w14:val="none"/>
        </w:rPr>
        <w:t>电</w:t>
      </w:r>
      <w:r w:rsidRPr="00A55E8E">
        <w:rPr>
          <w:rFonts w:ascii="MS Mincho" w:eastAsia="MS Mincho" w:hAnsi="MS Mincho" w:cs="MS Mincho"/>
          <w:b/>
          <w:bCs/>
          <w:kern w:val="0"/>
          <w:sz w:val="36"/>
          <w:szCs w:val="36"/>
          <w:highlight w:val="yellow"/>
          <w14:ligatures w14:val="none"/>
        </w:rPr>
        <w:t>路</w:t>
      </w:r>
    </w:p>
    <w:p w14:paraId="18E5D295" w14:textId="77777777" w:rsidR="00267C50" w:rsidRPr="00A55E8E" w:rsidRDefault="00267C50" w:rsidP="00267C5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highlight w:val="yellow"/>
          <w14:ligatures w14:val="none"/>
        </w:rPr>
      </w:pPr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Assess whether a separate </w:t>
      </w:r>
      <w:proofErr w:type="spellStart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Vref</w:t>
      </w:r>
      <w:proofErr w:type="spellEnd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circuit design is necessary to enhance voltage stability based on the 3.3V electrical stability of the </w:t>
      </w:r>
      <w:proofErr w:type="spellStart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>Nucleo</w:t>
      </w:r>
      <w:proofErr w:type="spellEnd"/>
      <w:r w:rsidRPr="00A55E8E">
        <w:rPr>
          <w:rFonts w:ascii="Times New Roman" w:eastAsia="Times New Roman" w:hAnsi="Times New Roman" w:cs="Times New Roman"/>
          <w:kern w:val="0"/>
          <w:highlight w:val="yellow"/>
          <w14:ligatures w14:val="none"/>
        </w:rPr>
        <w:t xml:space="preserve"> board.</w:t>
      </w:r>
    </w:p>
    <w:p w14:paraId="43CC59B2" w14:textId="77777777" w:rsidR="00267C50" w:rsidRPr="00267C50" w:rsidRDefault="0000000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pict w14:anchorId="70005EFE">
          <v:rect id="_x0000_i1026" style="width:0;height:1.5pt" o:hralign="center" o:hrstd="t" o:hr="t" fillcolor="#a0a0a0" stroked="f"/>
        </w:pict>
      </w:r>
    </w:p>
    <w:p w14:paraId="1199EB04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MS Mincho" w:eastAsia="MS Mincho" w:hAnsi="MS Mincho" w:cs="MS Mincho" w:hint="eastAsia"/>
          <w:b/>
          <w:bCs/>
          <w:kern w:val="36"/>
          <w:sz w:val="48"/>
          <w:szCs w:val="48"/>
          <w14:ligatures w14:val="none"/>
        </w:rPr>
        <w:t>后</w:t>
      </w: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续事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Next Steps</w:t>
      </w:r>
    </w:p>
    <w:p w14:paraId="58D9BAC3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1. presentation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后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chedule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下一个会</w:t>
      </w:r>
      <w:r w:rsidRPr="00267C50">
        <w:rPr>
          <w:rFonts w:ascii="SimSun" w:eastAsia="SimSun" w:hAnsi="SimSun" w:cs="SimSun"/>
          <w:b/>
          <w:bCs/>
          <w:kern w:val="0"/>
          <w:sz w:val="36"/>
          <w:szCs w:val="36"/>
          <w14:ligatures w14:val="none"/>
        </w:rPr>
        <w:t>议</w:t>
      </w:r>
    </w:p>
    <w:p w14:paraId="33DEC187" w14:textId="77777777" w:rsidR="00267C50" w:rsidRPr="00267C50" w:rsidRDefault="00267C50" w:rsidP="00267C5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chedule the next meeting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after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the presentation.</w:t>
      </w:r>
    </w:p>
    <w:p w14:paraId="03B32719" w14:textId="77777777" w:rsidR="00267C50" w:rsidRPr="00A55E8E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2.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周五前交不上的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话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明天</w:t>
      </w:r>
      <w:r w:rsidRPr="00A55E8E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12</w:t>
      </w:r>
      <w:r w:rsidRPr="00A55E8E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前</w:t>
      </w:r>
      <w:r w:rsidRPr="00A55E8E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发邮件</w:t>
      </w:r>
      <w:r w:rsidRPr="00A55E8E">
        <w:rPr>
          <w:rFonts w:ascii="MS Mincho" w:eastAsia="MS Mincho" w:hAnsi="MS Mincho" w:cs="MS Mincho"/>
          <w:b/>
          <w:bCs/>
          <w:strike/>
          <w:kern w:val="0"/>
          <w:sz w:val="36"/>
          <w:szCs w:val="36"/>
          <w14:ligatures w14:val="none"/>
        </w:rPr>
        <w:t>，</w:t>
      </w:r>
    </w:p>
    <w:p w14:paraId="0AEF8F66" w14:textId="77777777" w:rsidR="00267C50" w:rsidRPr="00A55E8E" w:rsidRDefault="00267C50" w:rsidP="00267C5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A55E8E">
        <w:rPr>
          <w:rFonts w:ascii="Times New Roman" w:eastAsia="Times New Roman" w:hAnsi="Times New Roman" w:cs="Times New Roman"/>
          <w:strike/>
          <w:kern w:val="0"/>
          <w14:ligatures w14:val="none"/>
        </w:rPr>
        <w:t>If submission cannot be completed by Friday, send an email by noon tomorrow to explain the situation.</w:t>
      </w:r>
    </w:p>
    <w:p w14:paraId="5451C074" w14:textId="42290C17" w:rsidR="00A55E8E" w:rsidRPr="00A55E8E" w:rsidRDefault="00A55E8E" w:rsidP="00A55E8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40"/>
          <w:szCs w:val="40"/>
          <w14:ligatures w14:val="none"/>
        </w:rPr>
      </w:pP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>周一下午五点前交差</w:t>
      </w: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 xml:space="preserve"> </w:t>
      </w:r>
      <w:r w:rsidRPr="00A55E8E">
        <w:rPr>
          <w:rFonts w:ascii="Times New Roman" w:hAnsi="Times New Roman" w:cs="Times New Roman" w:hint="eastAsia"/>
          <w:b/>
          <w:bCs/>
          <w:kern w:val="0"/>
          <w:sz w:val="40"/>
          <w:szCs w:val="40"/>
          <w14:ligatures w14:val="none"/>
        </w:rPr>
        <w:t>周日定稿</w:t>
      </w:r>
    </w:p>
    <w:p w14:paraId="3D71A985" w14:textId="141FDA1D" w:rsidR="00640CF4" w:rsidRPr="00267C50" w:rsidRDefault="00640CF4" w:rsidP="00267C50"/>
    <w:sectPr w:rsidR="00640CF4" w:rsidRPr="00267C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5C30BB" w14:textId="77777777" w:rsidR="00F66463" w:rsidRDefault="00F66463" w:rsidP="00A36B99">
      <w:pPr>
        <w:spacing w:after="0" w:line="240" w:lineRule="auto"/>
      </w:pPr>
      <w:r>
        <w:separator/>
      </w:r>
    </w:p>
  </w:endnote>
  <w:endnote w:type="continuationSeparator" w:id="0">
    <w:p w14:paraId="27E0FCC3" w14:textId="77777777" w:rsidR="00F66463" w:rsidRDefault="00F66463" w:rsidP="00A36B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E9BC04" w14:textId="77777777" w:rsidR="00F66463" w:rsidRDefault="00F66463" w:rsidP="00A36B99">
      <w:pPr>
        <w:spacing w:after="0" w:line="240" w:lineRule="auto"/>
      </w:pPr>
      <w:r>
        <w:separator/>
      </w:r>
    </w:p>
  </w:footnote>
  <w:footnote w:type="continuationSeparator" w:id="0">
    <w:p w14:paraId="04BD7E3A" w14:textId="77777777" w:rsidR="00F66463" w:rsidRDefault="00F66463" w:rsidP="00A36B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B33F3"/>
    <w:multiLevelType w:val="multilevel"/>
    <w:tmpl w:val="696E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E5B84"/>
    <w:multiLevelType w:val="multilevel"/>
    <w:tmpl w:val="2C80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0E29E1"/>
    <w:multiLevelType w:val="multilevel"/>
    <w:tmpl w:val="D03C3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E67547"/>
    <w:multiLevelType w:val="multilevel"/>
    <w:tmpl w:val="FE162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4C6BDF"/>
    <w:multiLevelType w:val="multilevel"/>
    <w:tmpl w:val="2132C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DD2936"/>
    <w:multiLevelType w:val="multilevel"/>
    <w:tmpl w:val="496C1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295103"/>
    <w:multiLevelType w:val="multilevel"/>
    <w:tmpl w:val="5252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C60131"/>
    <w:multiLevelType w:val="multilevel"/>
    <w:tmpl w:val="B9C2F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EC103C"/>
    <w:multiLevelType w:val="multilevel"/>
    <w:tmpl w:val="250ED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675293"/>
    <w:multiLevelType w:val="multilevel"/>
    <w:tmpl w:val="2F7AB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827023">
    <w:abstractNumId w:val="7"/>
  </w:num>
  <w:num w:numId="2" w16cid:durableId="1183009368">
    <w:abstractNumId w:val="9"/>
  </w:num>
  <w:num w:numId="3" w16cid:durableId="1390035137">
    <w:abstractNumId w:val="4"/>
  </w:num>
  <w:num w:numId="4" w16cid:durableId="1899243438">
    <w:abstractNumId w:val="6"/>
  </w:num>
  <w:num w:numId="5" w16cid:durableId="898326910">
    <w:abstractNumId w:val="8"/>
  </w:num>
  <w:num w:numId="6" w16cid:durableId="1232542562">
    <w:abstractNumId w:val="5"/>
  </w:num>
  <w:num w:numId="7" w16cid:durableId="1923293479">
    <w:abstractNumId w:val="2"/>
  </w:num>
  <w:num w:numId="8" w16cid:durableId="1217819148">
    <w:abstractNumId w:val="0"/>
  </w:num>
  <w:num w:numId="9" w16cid:durableId="1827167806">
    <w:abstractNumId w:val="1"/>
  </w:num>
  <w:num w:numId="10" w16cid:durableId="1126850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MDI2NjA1NzYwMzVS0lEKTi0uzszPAykwqQUA2OQqZywAAAA="/>
  </w:docVars>
  <w:rsids>
    <w:rsidRoot w:val="008014AA"/>
    <w:rsid w:val="00135352"/>
    <w:rsid w:val="00137EB8"/>
    <w:rsid w:val="001D1FB5"/>
    <w:rsid w:val="00267C50"/>
    <w:rsid w:val="003A397D"/>
    <w:rsid w:val="003F152A"/>
    <w:rsid w:val="004D0F01"/>
    <w:rsid w:val="00516AF9"/>
    <w:rsid w:val="005A2089"/>
    <w:rsid w:val="00640CF4"/>
    <w:rsid w:val="007123C8"/>
    <w:rsid w:val="007E6A60"/>
    <w:rsid w:val="008014AA"/>
    <w:rsid w:val="00982F24"/>
    <w:rsid w:val="00A160E8"/>
    <w:rsid w:val="00A36B99"/>
    <w:rsid w:val="00A55E8E"/>
    <w:rsid w:val="00B844EF"/>
    <w:rsid w:val="00C8798F"/>
    <w:rsid w:val="00F46F2E"/>
    <w:rsid w:val="00F6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1698DC"/>
  <w15:chartTrackingRefBased/>
  <w15:docId w15:val="{1B3A7716-39D3-478C-8EF7-235CCD1F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14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4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14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14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14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14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14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14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14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14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14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14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14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14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14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14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14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14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4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14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14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14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14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14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14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14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14A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36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B99"/>
  </w:style>
  <w:style w:type="paragraph" w:styleId="Footer">
    <w:name w:val="footer"/>
    <w:basedOn w:val="Normal"/>
    <w:link w:val="FooterChar"/>
    <w:uiPriority w:val="99"/>
    <w:unhideWhenUsed/>
    <w:rsid w:val="00A36B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50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QINYUAN.LIU</dc:creator>
  <cp:keywords/>
  <dc:description/>
  <cp:lastModifiedBy>ULStudent:QINYUAN.LIU</cp:lastModifiedBy>
  <cp:revision>6</cp:revision>
  <dcterms:created xsi:type="dcterms:W3CDTF">2024-10-26T16:53:00Z</dcterms:created>
  <dcterms:modified xsi:type="dcterms:W3CDTF">2024-10-27T12:09:00Z</dcterms:modified>
</cp:coreProperties>
</file>